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17BA" w:rsidRPr="008F1B0C" w:rsidRDefault="00E317BA" w:rsidP="00E317B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bookmarkStart w:id="0" w:name="_GoBack"/>
      <w:bookmarkEnd w:id="0"/>
      <w:r w:rsidRPr="008F1B0C">
        <w:rPr>
          <w:rFonts w:ascii="Arial" w:eastAsia="Times New Roman" w:hAnsi="Arial" w:cs="Arial"/>
          <w:b/>
          <w:color w:val="222222"/>
          <w:sz w:val="20"/>
          <w:szCs w:val="20"/>
        </w:rPr>
        <w:t xml:space="preserve">Meeting: Detroit City Charter </w:t>
      </w:r>
      <w:r w:rsidR="00500DF1">
        <w:rPr>
          <w:rFonts w:ascii="Arial" w:eastAsia="Times New Roman" w:hAnsi="Arial" w:cs="Arial"/>
          <w:b/>
          <w:color w:val="222222"/>
          <w:sz w:val="20"/>
          <w:szCs w:val="20"/>
        </w:rPr>
        <w:t xml:space="preserve">Workers Rights 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Committee</w:t>
      </w:r>
    </w:p>
    <w:p w:rsidR="00E317BA" w:rsidRPr="008F1B0C" w:rsidRDefault="00E317BA" w:rsidP="00E317B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color w:val="222222"/>
          <w:sz w:val="20"/>
          <w:szCs w:val="20"/>
        </w:rPr>
        <w:t>Thursday, August 27, 2020 at 5pm</w:t>
      </w:r>
    </w:p>
    <w:p w:rsidR="00E317BA" w:rsidRPr="008F1B0C" w:rsidRDefault="00E317BA" w:rsidP="00E317B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n March 23, 2020, Governor </w:t>
      </w:r>
      <w:proofErr w:type="spellStart"/>
      <w:r w:rsidRPr="008F1B0C">
        <w:rPr>
          <w:rFonts w:ascii="Arial" w:eastAsia="Times New Roman" w:hAnsi="Arial" w:cs="Arial"/>
          <w:color w:val="222222"/>
          <w:sz w:val="20"/>
          <w:szCs w:val="20"/>
        </w:rPr>
        <w:t>Whitmer</w:t>
      </w:r>
      <w:proofErr w:type="spellEnd"/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issued Executive Order 2020-21, prohibiting in-person work that is not necessary to sustain or protect life. As a result, all meetings of the 2018 Detroit Charter Revision Commission will be held by electronic means until restrictions on in-person gatherings have been lifted by the Governor. </w:t>
      </w: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All meetings will be held consistent with Executive Order 2020-15 and will provide a means for the community to participate. Meetings will be posted in accordance with the Open Meetings Act, as modified by Executive Order 2020-15.  Please see the meeting announcement for instructions on how to participate in 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the Detroit City Ch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arter Commission </w:t>
      </w:r>
      <w:r w:rsidR="00500DF1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Workers Rights 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>Committee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meeting. </w:t>
      </w: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A meeting of t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he 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Detroit City Charter Commission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 w:rsidR="00500DF1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Workers Rights 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Committee 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will be held on </w:t>
      </w:r>
      <w:r>
        <w:rPr>
          <w:rFonts w:ascii="Arial" w:eastAsia="Times New Roman" w:hAnsi="Arial" w:cs="Arial"/>
          <w:color w:val="222222"/>
          <w:sz w:val="20"/>
          <w:szCs w:val="20"/>
        </w:rPr>
        <w:t>Thursday, August 27, 2020 at 5pm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via Google Meet.  To participate in the meeting, review the following instructions. </w:t>
      </w: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317BA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To join the meeting please access the information below: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>
        <w:rPr>
          <w:rFonts w:ascii="Verdana" w:eastAsia="Times New Roman" w:hAnsi="Verdana"/>
          <w:color w:val="000000"/>
          <w:sz w:val="20"/>
          <w:szCs w:val="20"/>
        </w:rPr>
        <w:br/>
      </w:r>
    </w:p>
    <w:p w:rsidR="00E317BA" w:rsidRPr="00ED7BEB" w:rsidRDefault="00E317BA" w:rsidP="00E317BA">
      <w:pPr>
        <w:shd w:val="clear" w:color="auto" w:fill="FFFFFF"/>
        <w:spacing w:line="270" w:lineRule="atLeast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Click on the Google Meet link: </w:t>
      </w:r>
      <w:hyperlink r:id="rId4" w:tgtFrame="_blank" w:history="1">
        <w:r w:rsidR="00500DF1" w:rsidRPr="00500DF1">
          <w:rPr>
            <w:rStyle w:val="Hyperlink"/>
            <w:rFonts w:ascii="Arial" w:eastAsia="Times New Roman" w:hAnsi="Arial" w:cs="Arial"/>
            <w:sz w:val="20"/>
            <w:szCs w:val="20"/>
          </w:rPr>
          <w:t>meet.google.com/</w:t>
        </w:r>
        <w:proofErr w:type="spellStart"/>
        <w:r w:rsidR="00500DF1" w:rsidRPr="00500DF1">
          <w:rPr>
            <w:rStyle w:val="Hyperlink"/>
            <w:rFonts w:ascii="Arial" w:eastAsia="Times New Roman" w:hAnsi="Arial" w:cs="Arial"/>
            <w:sz w:val="20"/>
            <w:szCs w:val="20"/>
          </w:rPr>
          <w:t>vic-gswm-tzv</w:t>
        </w:r>
        <w:proofErr w:type="spellEnd"/>
      </w:hyperlink>
    </w:p>
    <w:p w:rsidR="00E317BA" w:rsidRPr="001F27D9" w:rsidRDefault="00E317BA" w:rsidP="00E317BA">
      <w:pPr>
        <w:shd w:val="clear" w:color="auto" w:fill="FFFFFF"/>
        <w:spacing w:line="270" w:lineRule="atLeast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r dial in toll-free </w:t>
      </w:r>
      <w:r>
        <w:rPr>
          <w:rFonts w:ascii="Arial" w:eastAsia="Times New Roman" w:hAnsi="Arial" w:cs="Arial"/>
          <w:color w:val="222222"/>
          <w:sz w:val="20"/>
          <w:szCs w:val="20"/>
        </w:rPr>
        <w:t>by calling (</w:t>
      </w:r>
      <w:dir w:val="ltr">
        <w:r>
          <w:rPr>
            <w:rFonts w:ascii="Arial" w:eastAsia="Times New Roman" w:hAnsi="Arial" w:cs="Arial"/>
            <w:color w:val="222222"/>
            <w:sz w:val="20"/>
            <w:szCs w:val="20"/>
          </w:rPr>
          <w:t>US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‬) 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+1 617-675-4444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 w:rsidRPr="004E665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 </w:t>
        </w:r>
        <w:r w:rsidRPr="00F10388">
          <w:t xml:space="preserve">‬ </w:t>
        </w:r>
        <w:r w:rsidRPr="004E15B3">
          <w:t>‬</w:t>
        </w:r>
        <w:r w:rsidRPr="008F1B0C">
          <w:rPr>
            <w:rFonts w:ascii="Arial" w:eastAsia="Times New Roman" w:hAnsi="Arial" w:cs="Arial"/>
            <w:color w:val="222222"/>
            <w:sz w:val="20"/>
            <w:szCs w:val="20"/>
          </w:rPr>
          <w:t xml:space="preserve">and entering the following PIN when prompted: 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 w:rsidR="00573D70">
          <w:t>‬</w:t>
        </w:r>
      </w:dir>
    </w:p>
    <w:p w:rsidR="00E317BA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1F27D9">
        <w:rPr>
          <w:rFonts w:ascii="Arial" w:eastAsia="Times New Roman" w:hAnsi="Arial" w:cs="Arial"/>
          <w:color w:val="222222"/>
          <w:sz w:val="20"/>
          <w:szCs w:val="20"/>
        </w:rPr>
        <w:t xml:space="preserve">PIN: </w:t>
      </w:r>
      <w:dir w:val="ltr">
        <w:r w:rsidRPr="00FE45DD">
          <w:t xml:space="preserve"> </w:t>
        </w:r>
        <w:r w:rsidR="00500DF1" w:rsidRPr="00500DF1">
          <w:t>760 085 840 7209#</w:t>
        </w:r>
        <w:r w:rsidR="00500DF1" w:rsidRPr="00500DF1">
          <w:t>‬</w:t>
        </w:r>
        <w:r w:rsidR="00573D70">
          <w:t>‬</w:t>
        </w:r>
      </w:dir>
    </w:p>
    <w:p w:rsidR="00E317BA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317BA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The following link provides access to the agenda and documents that will be discussed at the meeting: </w:t>
      </w:r>
    </w:p>
    <w:p w:rsidR="00E317BA" w:rsidRDefault="00573D70" w:rsidP="00E317BA">
      <w:pPr>
        <w:shd w:val="clear" w:color="auto" w:fill="FFFFFF"/>
        <w:spacing w:after="0" w:line="240" w:lineRule="auto"/>
      </w:pPr>
      <w:hyperlink r:id="rId5" w:history="1">
        <w:r w:rsidR="00E317BA" w:rsidRPr="008961E5">
          <w:rPr>
            <w:rStyle w:val="Hyperlink"/>
          </w:rPr>
          <w:t>CLICK HERE FOR THE AGENDA</w:t>
        </w:r>
      </w:hyperlink>
    </w:p>
    <w:p w:rsidR="00E317BA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Participants who wish to provide public comments during the Public Comment section of the meeting, should send an email to </w:t>
      </w:r>
      <w:hyperlink r:id="rId6" w:history="1">
        <w:r w:rsidRPr="008F1B0C">
          <w:rPr>
            <w:rStyle w:val="Hyperlink"/>
            <w:rFonts w:ascii="Arial" w:eastAsia="Times New Roman" w:hAnsi="Arial" w:cs="Arial"/>
            <w:sz w:val="20"/>
            <w:szCs w:val="20"/>
          </w:rPr>
          <w:t>Whitt@detroitcharter2018.com</w:t>
        </w:r>
      </w:hyperlink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prior to the start of the meeting.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  <w:t>If a participant requires interpretation or translation services, please call the Department of Civil Rights, Inclusion and Opportunity at 313-224-4950 and remember to let them know the date and time of the Commission meeting for which you need services. </w:t>
      </w:r>
    </w:p>
    <w:p w:rsidR="00E317BA" w:rsidRPr="008F1B0C" w:rsidRDefault="00E317BA" w:rsidP="00E317BA">
      <w:pPr>
        <w:rPr>
          <w:rFonts w:ascii="Arial" w:hAnsi="Arial" w:cs="Arial"/>
          <w:sz w:val="20"/>
          <w:szCs w:val="20"/>
        </w:rPr>
      </w:pPr>
    </w:p>
    <w:p w:rsidR="00E317BA" w:rsidRDefault="00E317BA" w:rsidP="00E317BA"/>
    <w:p w:rsidR="00F1204B" w:rsidRDefault="00F1204B"/>
    <w:sectPr w:rsidR="00F12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NjMxMDE2MrMwsDRX0lEKTi0uzszPAykwrAUAolURUywAAAA="/>
  </w:docVars>
  <w:rsids>
    <w:rsidRoot w:val="00E317BA"/>
    <w:rsid w:val="00500DF1"/>
    <w:rsid w:val="00573D70"/>
    <w:rsid w:val="00E317BA"/>
    <w:rsid w:val="00F12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E5E7B2-5C30-4C93-8CC0-362232375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17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17B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14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3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600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38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430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89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92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hitt@detroitcharter2018.com" TargetMode="External"/><Relationship Id="rId5" Type="http://schemas.openxmlformats.org/officeDocument/2006/relationships/hyperlink" Target="https://docs.google.com/document/d/1FR9vl_-INSEMYf0jgwT8sJwhHxPwJS0JSKs_gJW9hk8/edit?usp=sharing" TargetMode="External"/><Relationship Id="rId4" Type="http://schemas.openxmlformats.org/officeDocument/2006/relationships/hyperlink" Target="https://meet.google.com/vic-gswm-tzv?hs=122&amp;authuser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1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dc:description/>
  <cp:lastModifiedBy>Deonte Agee</cp:lastModifiedBy>
  <cp:revision>2</cp:revision>
  <dcterms:created xsi:type="dcterms:W3CDTF">2020-08-26T19:48:00Z</dcterms:created>
  <dcterms:modified xsi:type="dcterms:W3CDTF">2020-08-26T19:48:00Z</dcterms:modified>
</cp:coreProperties>
</file>